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travis/build/maelle/lockedata.starters9/slides/try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2-05T11:38:00Z</dcterms:created>
  <dcterms:modified xsi:type="dcterms:W3CDTF">2019-02-05T11:38:00Z</dcterms:modified>
</cp:coreProperties>
</file>